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26C9B" w14:textId="77777777" w:rsidR="00FA2467" w:rsidRPr="00FF1A42" w:rsidRDefault="00FA2467" w:rsidP="00FA2467">
      <w:pPr>
        <w:jc w:val="center"/>
        <w:rPr>
          <w:rFonts w:ascii="Times New Roman" w:hAnsi="Times New Roman" w:cs="Times New Roman"/>
          <w:b/>
          <w:u w:val="single"/>
          <w:lang w:val="sq-AL"/>
        </w:rPr>
      </w:pPr>
      <w:r w:rsidRPr="00FF1A42">
        <w:rPr>
          <w:rFonts w:ascii="Times New Roman" w:hAnsi="Times New Roman" w:cs="Times New Roman"/>
        </w:rPr>
        <w:t xml:space="preserve">PLANPROGRAMI I USHTRIMEVE: </w:t>
      </w:r>
      <w:r w:rsidRPr="00FF1A42">
        <w:rPr>
          <w:rFonts w:ascii="Times New Roman" w:hAnsi="Times New Roman" w:cs="Times New Roman"/>
          <w:b/>
          <w:lang w:val="sq-AL"/>
        </w:rPr>
        <w:t>BAZAT E PËRGJITHSHME TË TEKNOLOGJISË I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8365"/>
      </w:tblGrid>
      <w:tr w:rsidR="00FA2467" w:rsidRPr="00FF1A42" w14:paraId="7A05D2E3" w14:textId="77777777" w:rsidTr="00DE314C">
        <w:trPr>
          <w:trHeight w:val="553"/>
        </w:trPr>
        <w:tc>
          <w:tcPr>
            <w:tcW w:w="9350" w:type="dxa"/>
            <w:gridSpan w:val="2"/>
            <w:shd w:val="clear" w:color="auto" w:fill="83CAEB" w:themeFill="accent1" w:themeFillTint="66"/>
          </w:tcPr>
          <w:p w14:paraId="5B2D759C" w14:textId="77777777" w:rsidR="00FA2467" w:rsidRPr="00FF1A42" w:rsidRDefault="00FA2467" w:rsidP="00F74FF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ani</w:t>
            </w:r>
            <w:proofErr w:type="spellEnd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zajnuar</w:t>
            </w:r>
            <w:proofErr w:type="spellEnd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ësimit</w:t>
            </w:r>
            <w:proofErr w:type="spellEnd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FA2467" w:rsidRPr="00FF1A42" w14:paraId="68C8BC29" w14:textId="77777777" w:rsidTr="00DE314C">
        <w:tc>
          <w:tcPr>
            <w:tcW w:w="985" w:type="dxa"/>
            <w:shd w:val="clear" w:color="auto" w:fill="83CAEB" w:themeFill="accent1" w:themeFillTint="66"/>
          </w:tcPr>
          <w:p w14:paraId="4C7839E9" w14:textId="77777777" w:rsidR="00FA2467" w:rsidRPr="00FF1A42" w:rsidRDefault="00FA2467" w:rsidP="00F74FF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va</w:t>
            </w:r>
          </w:p>
        </w:tc>
        <w:tc>
          <w:tcPr>
            <w:tcW w:w="8365" w:type="dxa"/>
            <w:shd w:val="clear" w:color="auto" w:fill="83CAEB" w:themeFill="accent1" w:themeFillTint="66"/>
          </w:tcPr>
          <w:p w14:paraId="3B528BC4" w14:textId="77777777" w:rsidR="00FA2467" w:rsidRPr="00FF1A42" w:rsidRDefault="00FA2467" w:rsidP="00F74FF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htrimi</w:t>
            </w:r>
            <w:proofErr w:type="spellEnd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ë</w:t>
            </w:r>
            <w:proofErr w:type="spellEnd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o </w:t>
            </w:r>
            <w:proofErr w:type="spellStart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ë</w:t>
            </w:r>
            <w:proofErr w:type="spellEnd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hvillohet</w:t>
            </w:r>
            <w:proofErr w:type="spellEnd"/>
            <w:r w:rsidRPr="00FF1A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FA2467" w:rsidRPr="00FF1A42" w14:paraId="1C57A6F8" w14:textId="77777777" w:rsidTr="00DE314C">
        <w:trPr>
          <w:trHeight w:val="381"/>
        </w:trPr>
        <w:tc>
          <w:tcPr>
            <w:tcW w:w="985" w:type="dxa"/>
          </w:tcPr>
          <w:p w14:paraId="77E7688D" w14:textId="77777777" w:rsidR="00FA2467" w:rsidRPr="00FF1A42" w:rsidRDefault="00FA2467" w:rsidP="00F74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65" w:type="dxa"/>
          </w:tcPr>
          <w:p w14:paraId="03A2EC80" w14:textId="6590F6CC" w:rsidR="00FA2467" w:rsidRPr="00FA2467" w:rsidRDefault="00AE68A2" w:rsidP="00F74FF4">
            <w:pPr>
              <w:pStyle w:val="Heading3"/>
              <w:shd w:val="clear" w:color="auto" w:fill="FFFFFF"/>
              <w:spacing w:before="0" w:after="300"/>
              <w:textAlignment w:val="baseline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joftim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me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yllabusin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shtrimeve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ë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ëndën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“Baza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ë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ërgjithshme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ë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eknologjisë II”</w:t>
            </w:r>
          </w:p>
        </w:tc>
      </w:tr>
      <w:tr w:rsidR="00DE314C" w:rsidRPr="00FF1A42" w14:paraId="502239D0" w14:textId="77777777" w:rsidTr="00DE314C">
        <w:tc>
          <w:tcPr>
            <w:tcW w:w="985" w:type="dxa"/>
          </w:tcPr>
          <w:p w14:paraId="69AD41F9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365" w:type="dxa"/>
          </w:tcPr>
          <w:p w14:paraId="36C8CB0B" w14:textId="06651691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rr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onserv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mostrave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qumështit</w:t>
            </w:r>
            <w:proofErr w:type="spellEnd"/>
          </w:p>
        </w:tc>
      </w:tr>
      <w:tr w:rsidR="00DE314C" w:rsidRPr="00FF1A42" w14:paraId="1D58A832" w14:textId="77777777" w:rsidTr="00DE314C">
        <w:tc>
          <w:tcPr>
            <w:tcW w:w="985" w:type="dxa"/>
          </w:tcPr>
          <w:p w14:paraId="4C10D214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365" w:type="dxa"/>
          </w:tcPr>
          <w:p w14:paraId="3C582A39" w14:textId="6F1F70B8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Kontroll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organoleptik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qumështit</w:t>
            </w:r>
            <w:proofErr w:type="spellEnd"/>
          </w:p>
        </w:tc>
      </w:tr>
      <w:tr w:rsidR="00DE314C" w:rsidRPr="00FF1A42" w14:paraId="48F8C0DF" w14:textId="77777777" w:rsidTr="00DE314C">
        <w:tc>
          <w:tcPr>
            <w:tcW w:w="985" w:type="dxa"/>
          </w:tcPr>
          <w:p w14:paraId="6D3957AF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65" w:type="dxa"/>
          </w:tcPr>
          <w:p w14:paraId="4BE5C664" w14:textId="24343DF4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ërcakt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apastërtive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te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qumësh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proofErr w:type="spellEnd"/>
          </w:p>
        </w:tc>
      </w:tr>
      <w:tr w:rsidR="00DE314C" w:rsidRPr="00FF1A42" w14:paraId="3E9DDF85" w14:textId="77777777" w:rsidTr="00DE314C">
        <w:tc>
          <w:tcPr>
            <w:tcW w:w="985" w:type="dxa"/>
          </w:tcPr>
          <w:p w14:paraId="0A0BFCFD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365" w:type="dxa"/>
          </w:tcPr>
          <w:p w14:paraId="08F51E73" w14:textId="03397DE8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ërcakt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densitetit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te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qumështi</w:t>
            </w:r>
            <w:proofErr w:type="spellEnd"/>
          </w:p>
        </w:tc>
      </w:tr>
      <w:tr w:rsidR="00DE314C" w:rsidRPr="00FF1A42" w14:paraId="724719A5" w14:textId="77777777" w:rsidTr="00DE314C">
        <w:tc>
          <w:tcPr>
            <w:tcW w:w="985" w:type="dxa"/>
          </w:tcPr>
          <w:p w14:paraId="4994BE91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365" w:type="dxa"/>
          </w:tcPr>
          <w:p w14:paraId="6A5FA4ED" w14:textId="4F9FCC9A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ërcakt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freskisë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iditet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qumështit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DE314C" w:rsidRPr="00FF1A42" w14:paraId="7B6180C0" w14:textId="77777777" w:rsidTr="00DE314C">
        <w:tc>
          <w:tcPr>
            <w:tcW w:w="985" w:type="dxa"/>
          </w:tcPr>
          <w:p w14:paraId="2CAFD151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365" w:type="dxa"/>
          </w:tcPr>
          <w:p w14:paraId="6FFDEC5C" w14:textId="407906F1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ërcakt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laktozës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te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qumështi</w:t>
            </w:r>
            <w:proofErr w:type="spellEnd"/>
          </w:p>
        </w:tc>
      </w:tr>
      <w:tr w:rsidR="00DE314C" w:rsidRPr="00FF1A42" w14:paraId="18892E33" w14:textId="77777777" w:rsidTr="00DE314C">
        <w:tc>
          <w:tcPr>
            <w:tcW w:w="985" w:type="dxa"/>
          </w:tcPr>
          <w:p w14:paraId="6695455A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365" w:type="dxa"/>
          </w:tcPr>
          <w:p w14:paraId="656648CC" w14:textId="6A9B1938" w:rsidR="00DE314C" w:rsidRDefault="00DE314C" w:rsidP="00DE314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ërcakt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yndyrës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te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qumësht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Metoda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acidobutirometrik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67BE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orike</w:t>
            </w:r>
            <w:proofErr w:type="spellEnd"/>
          </w:p>
          <w:p w14:paraId="735E6E77" w14:textId="005DA5F5" w:rsidR="00DE314C" w:rsidRDefault="00DE314C" w:rsidP="00DE314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ërcakt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roteinave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te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qumësht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Metoda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Khjedal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F67BE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orike</w:t>
            </w:r>
            <w:proofErr w:type="spellEnd"/>
          </w:p>
          <w:p w14:paraId="0792746D" w14:textId="0780D22F" w:rsidR="00DE314C" w:rsidRPr="00FF1A42" w:rsidRDefault="00DE314C" w:rsidP="00DE314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Analiza e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qumështit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laktosk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Usht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ktik</w:t>
            </w:r>
            <w:proofErr w:type="spellEnd"/>
          </w:p>
        </w:tc>
      </w:tr>
      <w:tr w:rsidR="00DE314C" w:rsidRPr="00FF1A42" w14:paraId="3833A803" w14:textId="77777777" w:rsidTr="00DE314C">
        <w:tc>
          <w:tcPr>
            <w:tcW w:w="985" w:type="dxa"/>
          </w:tcPr>
          <w:p w14:paraId="61BE21A2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365" w:type="dxa"/>
          </w:tcPr>
          <w:p w14:paraId="561D2C27" w14:textId="651F57DC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ërcakt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freskisë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së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vezëve</w:t>
            </w:r>
            <w:proofErr w:type="spellEnd"/>
          </w:p>
        </w:tc>
      </w:tr>
      <w:tr w:rsidR="00DE314C" w:rsidRPr="00FF1A42" w14:paraId="4AEE216B" w14:textId="77777777" w:rsidTr="00DE314C">
        <w:tc>
          <w:tcPr>
            <w:tcW w:w="985" w:type="dxa"/>
          </w:tcPr>
          <w:p w14:paraId="30C15EBF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365" w:type="dxa"/>
          </w:tcPr>
          <w:p w14:paraId="055C8F32" w14:textId="0E3B585D" w:rsidR="00DE314C" w:rsidRPr="00FF1A42" w:rsidRDefault="00DE314C" w:rsidP="00DE314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Përcakt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cilësisë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së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mjalt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 pH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iditet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DE314C" w:rsidRPr="00FF1A42" w14:paraId="2ECE9A16" w14:textId="77777777" w:rsidTr="00DE314C">
        <w:tc>
          <w:tcPr>
            <w:tcW w:w="985" w:type="dxa"/>
          </w:tcPr>
          <w:p w14:paraId="2C84DED0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365" w:type="dxa"/>
          </w:tcPr>
          <w:p w14:paraId="00649C58" w14:textId="1085ED18" w:rsidR="00DE314C" w:rsidRPr="00FF1A42" w:rsidRDefault="00DE314C" w:rsidP="00DE314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cakti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TSS</w:t>
            </w:r>
            <w:r w:rsidR="00F67BE0">
              <w:rPr>
                <w:rFonts w:ascii="Times New Roman" w:hAnsi="Times New Roman" w:cs="Times New Roman"/>
                <w:sz w:val="24"/>
                <w:szCs w:val="24"/>
              </w:rPr>
              <w:t xml:space="preserve"> dhe HM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jalti</w:t>
            </w:r>
            <w:proofErr w:type="spellEnd"/>
          </w:p>
        </w:tc>
      </w:tr>
      <w:tr w:rsidR="00DE314C" w:rsidRPr="00FF1A42" w14:paraId="09B97CCB" w14:textId="77777777" w:rsidTr="00DE314C">
        <w:tc>
          <w:tcPr>
            <w:tcW w:w="985" w:type="dxa"/>
          </w:tcPr>
          <w:p w14:paraId="46FA07B9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365" w:type="dxa"/>
          </w:tcPr>
          <w:p w14:paraId="0107223F" w14:textId="00154B4D" w:rsidR="00DE314C" w:rsidRPr="00FF1A42" w:rsidRDefault="00F67BE0" w:rsidP="00DE314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rr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str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trol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ganolep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mishit d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shkut</w:t>
            </w:r>
            <w:proofErr w:type="spellEnd"/>
          </w:p>
        </w:tc>
      </w:tr>
      <w:tr w:rsidR="00DE314C" w:rsidRPr="00FF1A42" w14:paraId="30A3034F" w14:textId="77777777" w:rsidTr="00DE314C">
        <w:tc>
          <w:tcPr>
            <w:tcW w:w="985" w:type="dxa"/>
          </w:tcPr>
          <w:p w14:paraId="2BF52A2D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365" w:type="dxa"/>
          </w:tcPr>
          <w:p w14:paraId="775FC8B0" w14:textId="680F8110" w:rsidR="00DE314C" w:rsidRPr="00FF1A42" w:rsidRDefault="00F67BE0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cakti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-se se mishit</w:t>
            </w:r>
          </w:p>
        </w:tc>
      </w:tr>
      <w:tr w:rsidR="00DE314C" w:rsidRPr="00FF1A42" w14:paraId="1E13EE10" w14:textId="77777777" w:rsidTr="00DE314C">
        <w:tc>
          <w:tcPr>
            <w:tcW w:w="985" w:type="dxa"/>
          </w:tcPr>
          <w:p w14:paraId="78C2B733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365" w:type="dxa"/>
          </w:tcPr>
          <w:p w14:paraId="60FB26FF" w14:textId="343F11FA" w:rsidR="00DE314C" w:rsidRPr="00FF1A42" w:rsidRDefault="00F67BE0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cakti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kall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çgjakësim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shi</w:t>
            </w:r>
            <w:proofErr w:type="spellEnd"/>
          </w:p>
        </w:tc>
      </w:tr>
      <w:tr w:rsidR="00DE314C" w:rsidRPr="00FF1A42" w14:paraId="36EF0E3C" w14:textId="77777777" w:rsidTr="00DE314C">
        <w:tc>
          <w:tcPr>
            <w:tcW w:w="985" w:type="dxa"/>
          </w:tcPr>
          <w:p w14:paraId="7DA0A517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365" w:type="dxa"/>
          </w:tcPr>
          <w:p w14:paraId="16EA55EC" w14:textId="77777777" w:rsidR="00DE314C" w:rsidRPr="00FF1A42" w:rsidRDefault="00DE314C" w:rsidP="00DE3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Vlerësim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1A42">
              <w:rPr>
                <w:rFonts w:ascii="Times New Roman" w:hAnsi="Times New Roman" w:cs="Times New Roman"/>
                <w:sz w:val="24"/>
                <w:szCs w:val="24"/>
              </w:rPr>
              <w:t>studentëve</w:t>
            </w:r>
            <w:proofErr w:type="spellEnd"/>
          </w:p>
        </w:tc>
      </w:tr>
    </w:tbl>
    <w:p w14:paraId="0C01E2ED" w14:textId="77777777" w:rsidR="00FA2467" w:rsidRPr="00FF1A42" w:rsidRDefault="00FA2467" w:rsidP="00FA2467">
      <w:pPr>
        <w:rPr>
          <w:rFonts w:ascii="Times New Roman" w:hAnsi="Times New Roman" w:cs="Times New Roman"/>
          <w:sz w:val="24"/>
          <w:szCs w:val="24"/>
        </w:rPr>
      </w:pPr>
    </w:p>
    <w:p w14:paraId="0AD97A68" w14:textId="7D1F2DBF" w:rsidR="00FA2467" w:rsidRDefault="00FA2467" w:rsidP="00FA2467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ofeso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lëndë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: Prof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soc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 Dr. Arbenita Hasani</w:t>
      </w:r>
      <w:r w:rsidR="00AE68A2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>Rexhepi</w:t>
      </w:r>
    </w:p>
    <w:p w14:paraId="3F6B4A61" w14:textId="7D5F51A9" w:rsidR="00FA2467" w:rsidRPr="00FF1A42" w:rsidRDefault="00FA2467" w:rsidP="00FA2467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sisten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lëndë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: Ass. Dr</w:t>
      </w:r>
      <w:r w:rsidRPr="00FF1A42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c. </w:t>
      </w:r>
      <w:r w:rsidRPr="00FF1A42">
        <w:rPr>
          <w:rFonts w:ascii="Times New Roman" w:hAnsi="Times New Roman" w:cs="Times New Roman"/>
          <w:b/>
          <w:bCs/>
          <w:sz w:val="24"/>
          <w:szCs w:val="24"/>
        </w:rPr>
        <w:t>Endrit Hasani</w:t>
      </w:r>
    </w:p>
    <w:p w14:paraId="69656859" w14:textId="77777777" w:rsidR="007B5FCF" w:rsidRDefault="007B5FCF"/>
    <w:sectPr w:rsidR="007B5F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TMwMDcyNzMzNDZS0lEKTi0uzszPAykwqgUA7eH5WCwAAAA="/>
  </w:docVars>
  <w:rsids>
    <w:rsidRoot w:val="00FA2467"/>
    <w:rsid w:val="002B78A2"/>
    <w:rsid w:val="004900CF"/>
    <w:rsid w:val="0049349E"/>
    <w:rsid w:val="005B3D8C"/>
    <w:rsid w:val="007246E7"/>
    <w:rsid w:val="007B5FCF"/>
    <w:rsid w:val="007F1F20"/>
    <w:rsid w:val="00AE68A2"/>
    <w:rsid w:val="00DE314C"/>
    <w:rsid w:val="00E02ABB"/>
    <w:rsid w:val="00EC4AD0"/>
    <w:rsid w:val="00EE72BC"/>
    <w:rsid w:val="00F67BE0"/>
    <w:rsid w:val="00FA2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ABB3E"/>
  <w15:chartTrackingRefBased/>
  <w15:docId w15:val="{A4D5378C-D071-42AC-9A76-F0270E534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467"/>
    <w:pPr>
      <w:spacing w:after="20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467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2467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2467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2467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2467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467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467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467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467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24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24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A24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24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24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24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24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24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24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A24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A24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467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A24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A2467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A24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A2467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A24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4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24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A246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FA2467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E31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1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14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1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14C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i Endrit</dc:creator>
  <cp:keywords/>
  <dc:description/>
  <cp:lastModifiedBy>Arbenita Hasani</cp:lastModifiedBy>
  <cp:revision>7</cp:revision>
  <dcterms:created xsi:type="dcterms:W3CDTF">2025-02-19T13:40:00Z</dcterms:created>
  <dcterms:modified xsi:type="dcterms:W3CDTF">2025-03-27T11:48:00Z</dcterms:modified>
</cp:coreProperties>
</file>